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AEF90" w14:textId="1B8EEA48" w:rsidR="00D03FF7" w:rsidRPr="001A3F61" w:rsidRDefault="00000000" w:rsidP="001A3F61">
      <w:pPr>
        <w:spacing w:line="560" w:lineRule="exact"/>
        <w:rPr>
          <w:rFonts w:ascii="黑体" w:eastAsia="黑体" w:hAnsi="黑体" w:cs="Arial Unicode MS"/>
          <w:kern w:val="0"/>
          <w:sz w:val="28"/>
          <w:szCs w:val="28"/>
        </w:rPr>
      </w:pPr>
      <w:r>
        <w:rPr>
          <w:rFonts w:ascii="黑体" w:eastAsia="黑体" w:hint="eastAsia"/>
          <w:sz w:val="32"/>
          <w:szCs w:val="32"/>
        </w:rPr>
        <w:t>附件</w:t>
      </w:r>
      <w:r>
        <w:rPr>
          <w:rFonts w:ascii="黑体" w:eastAsia="黑体"/>
          <w:sz w:val="32"/>
          <w:szCs w:val="32"/>
        </w:rPr>
        <w:t>2</w:t>
      </w:r>
      <w:r>
        <w:rPr>
          <w:rFonts w:ascii="黑体" w:eastAsia="黑体" w:hint="eastAsia"/>
          <w:sz w:val="32"/>
          <w:szCs w:val="32"/>
        </w:rPr>
        <w:t xml:space="preserve"> </w:t>
      </w:r>
      <w:r>
        <w:rPr>
          <w:rFonts w:ascii="黑体" w:eastAsia="黑体"/>
          <w:sz w:val="32"/>
          <w:szCs w:val="32"/>
        </w:rPr>
        <w:t xml:space="preserve">              </w:t>
      </w:r>
      <w:r>
        <w:rPr>
          <w:rFonts w:ascii="黑体" w:eastAsia="黑体" w:hint="eastAsia"/>
          <w:sz w:val="32"/>
          <w:szCs w:val="32"/>
        </w:rPr>
        <w:t>摘要申请表模板</w:t>
      </w:r>
    </w:p>
    <w:p w14:paraId="26A5680B" w14:textId="77777777" w:rsidR="00D03FF7" w:rsidRDefault="00D03FF7">
      <w:pPr>
        <w:widowControl/>
        <w:rPr>
          <w:rFonts w:ascii="黑体" w:eastAsia="黑体"/>
          <w:sz w:val="32"/>
          <w:szCs w:val="32"/>
        </w:rPr>
      </w:pPr>
    </w:p>
    <w:p w14:paraId="329523B9" w14:textId="77777777" w:rsidR="00D03FF7" w:rsidRDefault="00000000">
      <w:pPr>
        <w:widowControl/>
        <w:rPr>
          <w:rFonts w:ascii="Times New Roman" w:eastAsia="Arial Unicode MS" w:hAnsi="Arial Unicode MS" w:cs="Arial Unicode MS"/>
          <w:color w:val="FF0000"/>
          <w:kern w:val="0"/>
          <w:sz w:val="28"/>
          <w:szCs w:val="28"/>
          <w:u w:val="single" w:color="FF0000"/>
        </w:rPr>
      </w:pPr>
      <w:r>
        <w:rPr>
          <w:rFonts w:ascii="Times New Roman" w:eastAsia="Arial Unicode MS" w:hAnsi="Arial Unicode MS" w:cs="Arial Unicode MS"/>
          <w:noProof/>
          <w:color w:val="FF0000"/>
          <w:kern w:val="0"/>
          <w:sz w:val="28"/>
          <w:szCs w:val="28"/>
          <w:u w:val="single" w:color="FF0000"/>
        </w:rPr>
        <mc:AlternateContent>
          <mc:Choice Requires="wpg">
            <w:drawing>
              <wp:anchor distT="0" distB="0" distL="114300" distR="114300" simplePos="0" relativeHeight="251642368" behindDoc="1" locked="0" layoutInCell="1" allowOverlap="1" wp14:anchorId="24098A34" wp14:editId="1D07A623">
                <wp:simplePos x="0" y="0"/>
                <wp:positionH relativeFrom="margin">
                  <wp:align>left</wp:align>
                </wp:positionH>
                <wp:positionV relativeFrom="page">
                  <wp:posOffset>1467485</wp:posOffset>
                </wp:positionV>
                <wp:extent cx="5984240" cy="985520"/>
                <wp:effectExtent l="0" t="0" r="16510" b="24130"/>
                <wp:wrapNone/>
                <wp:docPr id="1713897929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4240" cy="985520"/>
                          <a:chOff x="1497" y="839"/>
                          <a:chExt cx="9424" cy="1552"/>
                        </a:xfrm>
                      </wpg:grpSpPr>
                      <wpg:grpSp>
                        <wpg:cNvPr id="1001211092" name="Group 13"/>
                        <wpg:cNvGrpSpPr/>
                        <wpg:grpSpPr>
                          <a:xfrm>
                            <a:off x="1512" y="850"/>
                            <a:ext cx="9394" cy="749"/>
                            <a:chOff x="1512" y="850"/>
                            <a:chExt cx="9394" cy="749"/>
                          </a:xfrm>
                        </wpg:grpSpPr>
                        <wps:wsp>
                          <wps:cNvPr id="18789049" name="Freeform 14"/>
                          <wps:cNvSpPr/>
                          <wps:spPr bwMode="auto">
                            <a:xfrm>
                              <a:off x="1512" y="850"/>
                              <a:ext cx="9394" cy="749"/>
                            </a:xfrm>
                            <a:custGeom>
                              <a:avLst/>
                              <a:gdLst>
                                <a:gd name="T0" fmla="+- 0 1512 1512"/>
                                <a:gd name="T1" fmla="*/ T0 w 9394"/>
                                <a:gd name="T2" fmla="+- 0 1598 850"/>
                                <a:gd name="T3" fmla="*/ 1598 h 749"/>
                                <a:gd name="T4" fmla="+- 0 10906 1512"/>
                                <a:gd name="T5" fmla="*/ T4 w 9394"/>
                                <a:gd name="T6" fmla="+- 0 1598 850"/>
                                <a:gd name="T7" fmla="*/ 1598 h 749"/>
                                <a:gd name="T8" fmla="+- 0 10906 1512"/>
                                <a:gd name="T9" fmla="*/ T8 w 9394"/>
                                <a:gd name="T10" fmla="+- 0 850 850"/>
                                <a:gd name="T11" fmla="*/ 850 h 749"/>
                                <a:gd name="T12" fmla="+- 0 1512 1512"/>
                                <a:gd name="T13" fmla="*/ T12 w 9394"/>
                                <a:gd name="T14" fmla="+- 0 850 850"/>
                                <a:gd name="T15" fmla="*/ 850 h 749"/>
                                <a:gd name="T16" fmla="+- 0 1512 1512"/>
                                <a:gd name="T17" fmla="*/ T16 w 9394"/>
                                <a:gd name="T18" fmla="+- 0 1598 850"/>
                                <a:gd name="T19" fmla="*/ 1598 h 7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94" h="749">
                                  <a:moveTo>
                                    <a:pt x="0" y="748"/>
                                  </a:moveTo>
                                  <a:lnTo>
                                    <a:pt x="9394" y="748"/>
                                  </a:lnTo>
                                  <a:lnTo>
                                    <a:pt x="93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CD8C2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627432" name="Group 11"/>
                        <wpg:cNvGrpSpPr/>
                        <wpg:grpSpPr>
                          <a:xfrm>
                            <a:off x="1502" y="845"/>
                            <a:ext cx="9413" cy="2"/>
                            <a:chOff x="1502" y="845"/>
                            <a:chExt cx="9413" cy="2"/>
                          </a:xfrm>
                        </wpg:grpSpPr>
                        <wps:wsp>
                          <wps:cNvPr id="1649731012" name="Freeform 12"/>
                          <wps:cNvSpPr/>
                          <wps:spPr bwMode="auto">
                            <a:xfrm>
                              <a:off x="1502" y="845"/>
                              <a:ext cx="9413" cy="2"/>
                            </a:xfrm>
                            <a:custGeom>
                              <a:avLst/>
                              <a:gdLst>
                                <a:gd name="T0" fmla="+- 0 1502 1502"/>
                                <a:gd name="T1" fmla="*/ T0 w 9413"/>
                                <a:gd name="T2" fmla="+- 0 10915 1502"/>
                                <a:gd name="T3" fmla="*/ T2 w 94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3">
                                  <a:moveTo>
                                    <a:pt x="0" y="0"/>
                                  </a:moveTo>
                                  <a:lnTo>
                                    <a:pt x="941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8342522" name="Group 9"/>
                        <wpg:cNvGrpSpPr/>
                        <wpg:grpSpPr>
                          <a:xfrm>
                            <a:off x="1507" y="850"/>
                            <a:ext cx="2" cy="1531"/>
                            <a:chOff x="1507" y="850"/>
                            <a:chExt cx="2" cy="1531"/>
                          </a:xfrm>
                        </wpg:grpSpPr>
                        <wps:wsp>
                          <wps:cNvPr id="129260782" name="Freeform 10"/>
                          <wps:cNvSpPr/>
                          <wps:spPr bwMode="auto">
                            <a:xfrm>
                              <a:off x="1507" y="850"/>
                              <a:ext cx="2" cy="1531"/>
                            </a:xfrm>
                            <a:custGeom>
                              <a:avLst/>
                              <a:gdLst>
                                <a:gd name="T0" fmla="+- 0 850 850"/>
                                <a:gd name="T1" fmla="*/ 850 h 1531"/>
                                <a:gd name="T2" fmla="+- 0 2381 850"/>
                                <a:gd name="T3" fmla="*/ 2381 h 15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31">
                                  <a:moveTo>
                                    <a:pt x="0" y="0"/>
                                  </a:moveTo>
                                  <a:lnTo>
                                    <a:pt x="0" y="153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4594833" name="Group 7"/>
                        <wpg:cNvGrpSpPr/>
                        <wpg:grpSpPr>
                          <a:xfrm>
                            <a:off x="10910" y="850"/>
                            <a:ext cx="2" cy="1531"/>
                            <a:chOff x="10910" y="850"/>
                            <a:chExt cx="2" cy="1531"/>
                          </a:xfrm>
                        </wpg:grpSpPr>
                        <wps:wsp>
                          <wps:cNvPr id="1710772335" name="Freeform 8"/>
                          <wps:cNvSpPr/>
                          <wps:spPr bwMode="auto">
                            <a:xfrm>
                              <a:off x="10910" y="850"/>
                              <a:ext cx="2" cy="1531"/>
                            </a:xfrm>
                            <a:custGeom>
                              <a:avLst/>
                              <a:gdLst>
                                <a:gd name="T0" fmla="+- 0 850 850"/>
                                <a:gd name="T1" fmla="*/ 850 h 1531"/>
                                <a:gd name="T2" fmla="+- 0 2381 850"/>
                                <a:gd name="T3" fmla="*/ 2381 h 15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31">
                                  <a:moveTo>
                                    <a:pt x="0" y="0"/>
                                  </a:moveTo>
                                  <a:lnTo>
                                    <a:pt x="0" y="153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8747692" name="Group 5"/>
                        <wpg:cNvGrpSpPr/>
                        <wpg:grpSpPr>
                          <a:xfrm>
                            <a:off x="1512" y="1598"/>
                            <a:ext cx="9394" cy="782"/>
                            <a:chOff x="1512" y="1598"/>
                            <a:chExt cx="9394" cy="782"/>
                          </a:xfrm>
                        </wpg:grpSpPr>
                        <wps:wsp>
                          <wps:cNvPr id="853751155" name="Freeform 6"/>
                          <wps:cNvSpPr/>
                          <wps:spPr bwMode="auto">
                            <a:xfrm>
                              <a:off x="1512" y="1598"/>
                              <a:ext cx="9394" cy="782"/>
                            </a:xfrm>
                            <a:custGeom>
                              <a:avLst/>
                              <a:gdLst>
                                <a:gd name="T0" fmla="+- 0 1512 1512"/>
                                <a:gd name="T1" fmla="*/ T0 w 9394"/>
                                <a:gd name="T2" fmla="+- 0 2381 1598"/>
                                <a:gd name="T3" fmla="*/ 2381 h 782"/>
                                <a:gd name="T4" fmla="+- 0 10906 1512"/>
                                <a:gd name="T5" fmla="*/ T4 w 9394"/>
                                <a:gd name="T6" fmla="+- 0 2381 1598"/>
                                <a:gd name="T7" fmla="*/ 2381 h 782"/>
                                <a:gd name="T8" fmla="+- 0 10906 1512"/>
                                <a:gd name="T9" fmla="*/ T8 w 9394"/>
                                <a:gd name="T10" fmla="+- 0 1598 1598"/>
                                <a:gd name="T11" fmla="*/ 1598 h 782"/>
                                <a:gd name="T12" fmla="+- 0 1512 1512"/>
                                <a:gd name="T13" fmla="*/ T12 w 9394"/>
                                <a:gd name="T14" fmla="+- 0 1598 1598"/>
                                <a:gd name="T15" fmla="*/ 1598 h 782"/>
                                <a:gd name="T16" fmla="+- 0 1512 1512"/>
                                <a:gd name="T17" fmla="*/ T16 w 9394"/>
                                <a:gd name="T18" fmla="+- 0 2381 1598"/>
                                <a:gd name="T19" fmla="*/ 2381 h 7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94" h="782">
                                  <a:moveTo>
                                    <a:pt x="0" y="783"/>
                                  </a:moveTo>
                                  <a:lnTo>
                                    <a:pt x="9394" y="783"/>
                                  </a:lnTo>
                                  <a:lnTo>
                                    <a:pt x="93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CD8C2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3125649" name="Group 3"/>
                        <wpg:cNvGrpSpPr/>
                        <wpg:grpSpPr>
                          <a:xfrm>
                            <a:off x="1502" y="2386"/>
                            <a:ext cx="9413" cy="2"/>
                            <a:chOff x="1502" y="2386"/>
                            <a:chExt cx="9413" cy="2"/>
                          </a:xfrm>
                        </wpg:grpSpPr>
                        <wps:wsp>
                          <wps:cNvPr id="820303581" name="Freeform 4"/>
                          <wps:cNvSpPr/>
                          <wps:spPr bwMode="auto">
                            <a:xfrm>
                              <a:off x="1502" y="2386"/>
                              <a:ext cx="9413" cy="2"/>
                            </a:xfrm>
                            <a:custGeom>
                              <a:avLst/>
                              <a:gdLst>
                                <a:gd name="T0" fmla="+- 0 1502 1502"/>
                                <a:gd name="T1" fmla="*/ T0 w 9413"/>
                                <a:gd name="T2" fmla="+- 0 10915 1502"/>
                                <a:gd name="T3" fmla="*/ T2 w 94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3">
                                  <a:moveTo>
                                    <a:pt x="0" y="0"/>
                                  </a:moveTo>
                                  <a:lnTo>
                                    <a:pt x="941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1B8841" id="组合 2" o:spid="_x0000_s1026" style="position:absolute;left:0;text-align:left;margin-left:0;margin-top:115.55pt;width:471.2pt;height:77.6pt;z-index:-251674112;mso-position-horizontal:left;mso-position-horizontal-relative:margin;mso-position-vertical-relative:page" coordorigin="1497,839" coordsize="9424,1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">
                <v:group id="Group 13" o:spid="_x0000_s1027" style="position:absolute;left:1512;top:850;width:9394;height:749" coordorigin="1512,850" coordsize="9394,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">
                  <v:shape id="Freeform 14" o:spid="_x0000_s1028" style="position:absolute;left:1512;top:850;width:9394;height:749;visibility:visible;mso-wrap-style:square;v-text-anchor:top" coordsize="9394,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" path="m,748r9394,l9394,,,,,748xe" fillcolor="#dcd8c2" stroked="f">
                    <v:path arrowok="t" o:connecttype="custom" o:connectlocs="0,1598;9394,1598;9394,850;0,850;0,1598" o:connectangles="0,0,0,0,0"/>
                  </v:shape>
                </v:group>
                <v:group id="Group 11" o:spid="_x0000_s1029" style="position:absolute;left:1502;top:845;width:9413;height:2" coordorigin="1502,845" coordsize="94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">
                  <v:shape id="Freeform 12" o:spid="_x0000_s1030" style="position:absolute;left:1502;top:845;width:9413;height:2;visibility:visible;mso-wrap-style:square;v-text-anchor:top" coordsize="94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" path="m,l9413,e" filled="f" strokeweight=".58pt">
                    <v:path arrowok="t" o:connecttype="custom" o:connectlocs="0,0;9413,0" o:connectangles="0,0"/>
                  </v:shape>
                </v:group>
                <v:group id="Group 9" o:spid="_x0000_s1031" style="position:absolute;left:1507;top:850;width:2;height:1531" coordorigin="1507,850" coordsize="2,1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">
                  <v:shape id="Freeform 10" o:spid="_x0000_s1032" style="position:absolute;left:1507;top:850;width:2;height:1531;visibility:visible;mso-wrap-style:square;v-text-anchor:top" coordsize="2,1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" path="m,l,1531e" filled="f" strokeweight=".58pt">
                    <v:path arrowok="t" o:connecttype="custom" o:connectlocs="0,850;0,2381" o:connectangles="0,0"/>
                  </v:shape>
                </v:group>
                <v:group id="Group 7" o:spid="_x0000_s1033" style="position:absolute;left:10910;top:850;width:2;height:1531" coordorigin="10910,850" coordsize="2,1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">
                  <v:shape id="Freeform 8" o:spid="_x0000_s1034" style="position:absolute;left:10910;top:850;width:2;height:1531;visibility:visible;mso-wrap-style:square;v-text-anchor:top" coordsize="2,1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" path="m,l,1531e" filled="f" strokeweight=".58pt">
                    <v:path arrowok="t" o:connecttype="custom" o:connectlocs="0,850;0,2381" o:connectangles="0,0"/>
                  </v:shape>
                </v:group>
                <v:group id="Group 5" o:spid="_x0000_s1035" style="position:absolute;left:1512;top:1598;width:9394;height:782" coordorigin="1512,1598" coordsize="9394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">
                  <v:shape id="Freeform 6" o:spid="_x0000_s1036" style="position:absolute;left:1512;top:1598;width:9394;height:782;visibility:visible;mso-wrap-style:square;v-text-anchor:top" coordsize="9394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" path="m,783r9394,l9394,,,,,783xe" fillcolor="#dcd8c2" stroked="f">
                    <v:path arrowok="t" o:connecttype="custom" o:connectlocs="0,2381;9394,2381;9394,1598;0,1598;0,2381" o:connectangles="0,0,0,0,0"/>
                  </v:shape>
                </v:group>
                <v:group id="Group 3" o:spid="_x0000_s1037" style="position:absolute;left:1502;top:2386;width:9413;height:2" coordorigin="1502,2386" coordsize="94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">
                  <v:shape id="Freeform 4" o:spid="_x0000_s1038" style="position:absolute;left:1502;top:2386;width:9413;height:2;visibility:visible;mso-wrap-style:square;v-text-anchor:top" coordsize="94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" path="m,l9413,e" filled="f" strokeweight=".58pt">
                    <v:path arrowok="t" o:connecttype="custom" o:connectlocs="0,0;9413,0" o:connectangles="0,0"/>
                  </v:shape>
                </v:group>
                <w10:wrap anchorx="margin" anchory="page"/>
              </v:group>
            </w:pict>
          </mc:Fallback>
        </mc:AlternateContent>
      </w:r>
    </w:p>
    <w:p w14:paraId="1E882CC0" w14:textId="77777777" w:rsidR="00D03FF7" w:rsidRDefault="00000000">
      <w:pPr>
        <w:spacing w:before="46"/>
        <w:ind w:right="-52"/>
        <w:jc w:val="center"/>
        <w:rPr>
          <w:rFonts w:ascii="Tahoma" w:eastAsia="Tahoma" w:hAnsi="Tahoma" w:cs="Tahoma"/>
          <w:sz w:val="32"/>
          <w:szCs w:val="32"/>
        </w:rPr>
      </w:pPr>
      <w:r>
        <w:rPr>
          <w:rFonts w:ascii="Tahoma" w:eastAsia="Tahoma" w:hAnsi="Tahoma" w:cs="Tahoma"/>
          <w:b/>
          <w:bCs/>
          <w:color w:val="0000FF"/>
          <w:spacing w:val="1"/>
          <w:sz w:val="32"/>
          <w:szCs w:val="32"/>
        </w:rPr>
        <w:t>A</w:t>
      </w:r>
      <w:r>
        <w:rPr>
          <w:rFonts w:ascii="Tahoma" w:eastAsia="Tahoma" w:hAnsi="Tahoma" w:cs="Tahoma"/>
          <w:b/>
          <w:bCs/>
          <w:color w:val="0000FF"/>
          <w:spacing w:val="-3"/>
          <w:sz w:val="32"/>
          <w:szCs w:val="32"/>
        </w:rPr>
        <w:t>N</w:t>
      </w:r>
      <w:r>
        <w:rPr>
          <w:rFonts w:ascii="Tahoma" w:eastAsia="Tahoma" w:hAnsi="Tahoma" w:cs="Tahoma"/>
          <w:b/>
          <w:bCs/>
          <w:color w:val="0000FF"/>
          <w:sz w:val="32"/>
          <w:szCs w:val="32"/>
        </w:rPr>
        <w:t xml:space="preserve">Q </w:t>
      </w:r>
      <w:r>
        <w:rPr>
          <w:rFonts w:ascii="Tahoma" w:eastAsia="Tahoma" w:hAnsi="Tahoma" w:cs="Tahoma"/>
          <w:b/>
          <w:bCs/>
          <w:color w:val="0000FF"/>
          <w:spacing w:val="2"/>
          <w:sz w:val="32"/>
          <w:szCs w:val="32"/>
        </w:rPr>
        <w:t>C</w:t>
      </w:r>
      <w:r>
        <w:rPr>
          <w:rFonts w:ascii="Tahoma" w:eastAsia="Tahoma" w:hAnsi="Tahoma" w:cs="Tahoma"/>
          <w:b/>
          <w:bCs/>
          <w:color w:val="0000FF"/>
          <w:spacing w:val="-1"/>
          <w:sz w:val="32"/>
          <w:szCs w:val="32"/>
        </w:rPr>
        <w:t>o</w:t>
      </w:r>
      <w:r>
        <w:rPr>
          <w:rFonts w:ascii="Tahoma" w:eastAsia="Tahoma" w:hAnsi="Tahoma" w:cs="Tahoma"/>
          <w:b/>
          <w:bCs/>
          <w:color w:val="0000FF"/>
          <w:spacing w:val="1"/>
          <w:sz w:val="32"/>
          <w:szCs w:val="32"/>
        </w:rPr>
        <w:t>n</w:t>
      </w:r>
      <w:r>
        <w:rPr>
          <w:rFonts w:ascii="Tahoma" w:eastAsia="Tahoma" w:hAnsi="Tahoma" w:cs="Tahoma"/>
          <w:b/>
          <w:bCs/>
          <w:color w:val="0000FF"/>
          <w:sz w:val="32"/>
          <w:szCs w:val="32"/>
        </w:rPr>
        <w:t>gr</w:t>
      </w:r>
      <w:r>
        <w:rPr>
          <w:rFonts w:ascii="Tahoma" w:eastAsia="Tahoma" w:hAnsi="Tahoma" w:cs="Tahoma"/>
          <w:b/>
          <w:bCs/>
          <w:color w:val="0000FF"/>
          <w:spacing w:val="1"/>
          <w:sz w:val="32"/>
          <w:szCs w:val="32"/>
        </w:rPr>
        <w:t>e</w:t>
      </w:r>
      <w:r>
        <w:rPr>
          <w:rFonts w:ascii="Tahoma" w:eastAsia="Tahoma" w:hAnsi="Tahoma" w:cs="Tahoma"/>
          <w:b/>
          <w:bCs/>
          <w:color w:val="0000FF"/>
          <w:spacing w:val="-2"/>
          <w:sz w:val="32"/>
          <w:szCs w:val="32"/>
        </w:rPr>
        <w:t>s</w:t>
      </w:r>
      <w:r>
        <w:rPr>
          <w:rFonts w:ascii="Tahoma" w:eastAsia="Tahoma" w:hAnsi="Tahoma" w:cs="Tahoma"/>
          <w:b/>
          <w:bCs/>
          <w:color w:val="0000FF"/>
          <w:sz w:val="32"/>
          <w:szCs w:val="32"/>
        </w:rPr>
        <w:t>s</w:t>
      </w:r>
      <w:r>
        <w:rPr>
          <w:rFonts w:ascii="Tahoma" w:eastAsia="Tahoma" w:hAnsi="Tahoma" w:cs="Tahoma"/>
          <w:b/>
          <w:bCs/>
          <w:color w:val="0000FF"/>
          <w:spacing w:val="-4"/>
          <w:sz w:val="32"/>
          <w:szCs w:val="32"/>
        </w:rPr>
        <w:t xml:space="preserve"> </w:t>
      </w:r>
      <w:r>
        <w:rPr>
          <w:rFonts w:ascii="Tahoma" w:eastAsia="Tahoma" w:hAnsi="Tahoma" w:cs="Tahoma"/>
          <w:b/>
          <w:bCs/>
          <w:color w:val="0000FF"/>
          <w:spacing w:val="2"/>
          <w:sz w:val="32"/>
          <w:szCs w:val="32"/>
        </w:rPr>
        <w:t>2</w:t>
      </w:r>
      <w:r>
        <w:rPr>
          <w:rFonts w:ascii="Tahoma" w:eastAsia="Tahoma" w:hAnsi="Tahoma" w:cs="Tahoma"/>
          <w:b/>
          <w:bCs/>
          <w:color w:val="0000FF"/>
          <w:spacing w:val="-3"/>
          <w:sz w:val="32"/>
          <w:szCs w:val="32"/>
        </w:rPr>
        <w:t>02</w:t>
      </w:r>
      <w:r>
        <w:rPr>
          <w:rFonts w:ascii="Tahoma" w:eastAsia="Tahoma" w:hAnsi="Tahoma" w:cs="Tahoma"/>
          <w:b/>
          <w:bCs/>
          <w:color w:val="0000FF"/>
          <w:sz w:val="32"/>
          <w:szCs w:val="32"/>
        </w:rPr>
        <w:t>3</w:t>
      </w:r>
      <w:r>
        <w:rPr>
          <w:rFonts w:ascii="Tahoma" w:eastAsia="Tahoma" w:hAnsi="Tahoma" w:cs="Tahoma"/>
          <w:b/>
          <w:bCs/>
          <w:color w:val="0000FF"/>
          <w:spacing w:val="4"/>
          <w:sz w:val="32"/>
          <w:szCs w:val="32"/>
        </w:rPr>
        <w:t xml:space="preserve"> Ho Chi Minh city, Vietnam</w:t>
      </w:r>
    </w:p>
    <w:p w14:paraId="69299298" w14:textId="77777777" w:rsidR="00D03FF7" w:rsidRDefault="00D03FF7">
      <w:pPr>
        <w:spacing w:before="3" w:line="120" w:lineRule="exact"/>
        <w:jc w:val="center"/>
        <w:rPr>
          <w:sz w:val="12"/>
          <w:szCs w:val="12"/>
        </w:rPr>
      </w:pPr>
    </w:p>
    <w:p w14:paraId="7AE9D10B" w14:textId="77777777" w:rsidR="00D03FF7" w:rsidRDefault="00000000">
      <w:pPr>
        <w:pStyle w:val="1"/>
        <w:keepNext w:val="0"/>
        <w:keepLines w:val="0"/>
        <w:spacing w:before="0" w:after="0" w:line="375" w:lineRule="exact"/>
        <w:ind w:right="-52"/>
        <w:jc w:val="center"/>
        <w:rPr>
          <w:rFonts w:ascii="Tahoma" w:eastAsia="Tahoma" w:hAnsi="Tahoma" w:cs="Tahoma"/>
          <w:b w:val="0"/>
          <w:bCs w:val="0"/>
          <w:color w:val="0000FF"/>
          <w:spacing w:val="-2"/>
          <w:kern w:val="0"/>
          <w:sz w:val="32"/>
          <w:szCs w:val="32"/>
          <w:lang w:eastAsia="en-US"/>
        </w:rPr>
      </w:pPr>
      <w:r>
        <w:rPr>
          <w:rFonts w:ascii="Tahoma" w:eastAsia="Tahoma" w:hAnsi="Tahoma" w:cs="Tahoma"/>
          <w:b w:val="0"/>
          <w:bCs w:val="0"/>
          <w:color w:val="0000FF"/>
          <w:spacing w:val="-2"/>
          <w:kern w:val="0"/>
          <w:sz w:val="32"/>
          <w:szCs w:val="32"/>
          <w:lang w:eastAsia="en-US"/>
        </w:rPr>
        <w:t>October 17 – 20, 2023</w:t>
      </w:r>
    </w:p>
    <w:p w14:paraId="77058E8D" w14:textId="77777777" w:rsidR="00D03FF7" w:rsidRDefault="00D03FF7">
      <w:pPr>
        <w:pStyle w:val="1"/>
        <w:keepNext w:val="0"/>
        <w:keepLines w:val="0"/>
        <w:spacing w:before="20" w:after="0" w:line="361" w:lineRule="exact"/>
        <w:ind w:right="-20"/>
        <w:jc w:val="left"/>
        <w:rPr>
          <w:rFonts w:ascii="Arial" w:eastAsia="Arial" w:hAnsi="Arial"/>
          <w:b w:val="0"/>
          <w:bCs w:val="0"/>
          <w:spacing w:val="1"/>
          <w:kern w:val="0"/>
          <w:sz w:val="32"/>
          <w:szCs w:val="32"/>
          <w:u w:val="thick" w:color="000000"/>
          <w:lang w:eastAsia="en-US"/>
        </w:rPr>
      </w:pPr>
    </w:p>
    <w:p w14:paraId="2B3AA54B" w14:textId="77777777" w:rsidR="00D03FF7" w:rsidRDefault="00D03FF7">
      <w:pPr>
        <w:pStyle w:val="1"/>
        <w:keepNext w:val="0"/>
        <w:keepLines w:val="0"/>
        <w:spacing w:before="20" w:after="0" w:line="361" w:lineRule="exact"/>
        <w:ind w:right="-20"/>
        <w:jc w:val="left"/>
        <w:rPr>
          <w:rFonts w:ascii="Arial" w:eastAsia="Arial" w:hAnsi="Arial" w:cs="Arial"/>
          <w:b w:val="0"/>
          <w:bCs w:val="0"/>
          <w:spacing w:val="1"/>
          <w:kern w:val="0"/>
          <w:sz w:val="32"/>
          <w:szCs w:val="32"/>
          <w:u w:val="thick" w:color="000000"/>
          <w:lang w:eastAsia="en-US"/>
        </w:rPr>
      </w:pPr>
    </w:p>
    <w:p w14:paraId="03E401A5" w14:textId="77777777" w:rsidR="00D03FF7" w:rsidRDefault="00000000">
      <w:pPr>
        <w:pStyle w:val="1"/>
        <w:keepNext w:val="0"/>
        <w:keepLines w:val="0"/>
        <w:spacing w:before="20" w:after="0" w:line="361" w:lineRule="exact"/>
        <w:ind w:left="2903" w:right="-20"/>
        <w:jc w:val="left"/>
        <w:rPr>
          <w:rFonts w:ascii="Arial" w:eastAsia="Arial" w:hAnsi="Arial" w:cs="Arial"/>
          <w:b w:val="0"/>
          <w:bCs w:val="0"/>
          <w:spacing w:val="3"/>
          <w:kern w:val="0"/>
          <w:sz w:val="32"/>
          <w:szCs w:val="32"/>
          <w:u w:val="thick" w:color="000000"/>
          <w:lang w:eastAsia="en-US"/>
        </w:rPr>
      </w:pPr>
      <w:r>
        <w:rPr>
          <w:rFonts w:ascii="Arial" w:eastAsia="Arial" w:hAnsi="Arial" w:cs="Arial"/>
          <w:b w:val="0"/>
          <w:bCs w:val="0"/>
          <w:spacing w:val="3"/>
          <w:kern w:val="0"/>
          <w:sz w:val="32"/>
          <w:szCs w:val="32"/>
          <w:u w:val="thick" w:color="000000"/>
          <w:lang w:eastAsia="en-US"/>
        </w:rPr>
        <w:t>Abstract Submission Form</w:t>
      </w:r>
    </w:p>
    <w:p w14:paraId="5D1FD0C9" w14:textId="77777777" w:rsidR="00D03FF7" w:rsidRDefault="00D03FF7">
      <w:pPr>
        <w:spacing w:before="7" w:line="220" w:lineRule="exact"/>
        <w:rPr>
          <w:rFonts w:ascii="Arial" w:hAnsi="Arial" w:cs="Arial"/>
        </w:rPr>
      </w:pPr>
    </w:p>
    <w:p w14:paraId="2899918D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kern w:val="0"/>
          <w:sz w:val="24"/>
          <w:szCs w:val="24"/>
          <w:lang w:eastAsia="en-US"/>
        </w:rPr>
        <w:t>Submit your abstract(s) to your ANQ organization by May 15, 2023.</w:t>
      </w:r>
    </w:p>
    <w:p w14:paraId="2671A298" w14:textId="77777777" w:rsidR="00D03FF7" w:rsidRDefault="00000000">
      <w:pPr>
        <w:pStyle w:val="Body"/>
        <w:widowControl w:val="0"/>
        <w:numPr>
          <w:ilvl w:val="0"/>
          <w:numId w:val="1"/>
        </w:numPr>
        <w:tabs>
          <w:tab w:val="left" w:pos="800"/>
        </w:tabs>
        <w:ind w:left="811" w:hanging="357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If you intend to submit more than 1 abstract, please use a separate form for each abstract submission.</w:t>
      </w:r>
    </w:p>
    <w:p w14:paraId="707768EC" w14:textId="77777777" w:rsidR="00D03FF7" w:rsidRDefault="00000000">
      <w:pPr>
        <w:pStyle w:val="Body"/>
        <w:widowControl w:val="0"/>
        <w:numPr>
          <w:ilvl w:val="0"/>
          <w:numId w:val="1"/>
        </w:numPr>
        <w:tabs>
          <w:tab w:val="left" w:pos="800"/>
        </w:tabs>
        <w:ind w:left="811" w:hanging="357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Please send your submission (in English) directly to the Local Program Committee of ANQ2023 by email of your ANQ organization and ANQ Vietnam &lt;</w:t>
      </w:r>
      <w:hyperlink r:id="rId8" w:history="1">
        <w:r>
          <w:rPr>
            <w:rFonts w:ascii="Arial" w:eastAsia="Arial" w:hAnsi="Arial" w:cs="Arial"/>
            <w:color w:val="auto"/>
            <w:spacing w:val="-7"/>
            <w:sz w:val="22"/>
            <w:szCs w:val="22"/>
            <w:lang w:eastAsia="en-US"/>
          </w:rPr>
          <w:t>secretariat@anq2023.org.vn</w:t>
        </w:r>
      </w:hyperlink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&gt; or </w:t>
      </w:r>
      <w:hyperlink r:id="rId9" w:history="1">
        <w:r>
          <w:rPr>
            <w:rFonts w:ascii="Arial" w:eastAsia="Arial" w:hAnsi="Arial" w:cs="Arial"/>
            <w:color w:val="auto"/>
            <w:spacing w:val="-7"/>
            <w:sz w:val="22"/>
            <w:szCs w:val="22"/>
            <w:lang w:eastAsia="en-US"/>
          </w:rPr>
          <w:t>vqa.hcm@gmail.com</w:t>
        </w:r>
      </w:hyperlink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. </w:t>
      </w:r>
    </w:p>
    <w:p w14:paraId="30011F6B" w14:textId="77777777" w:rsidR="00D03FF7" w:rsidRDefault="00D03FF7">
      <w:pPr>
        <w:spacing w:before="12" w:line="240" w:lineRule="exact"/>
        <w:rPr>
          <w:rFonts w:ascii="Arial" w:hAnsi="Arial" w:cs="Arial"/>
          <w:sz w:val="20"/>
          <w:szCs w:val="20"/>
        </w:rPr>
      </w:pPr>
    </w:p>
    <w:p w14:paraId="361F251D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  <w:t>Author(s):</w:t>
      </w:r>
    </w:p>
    <w:p w14:paraId="63DF89D2" w14:textId="77777777" w:rsidR="00D03FF7" w:rsidRDefault="00000000">
      <w:pPr>
        <w:pStyle w:val="Body"/>
        <w:widowControl w:val="0"/>
        <w:numPr>
          <w:ilvl w:val="0"/>
          <w:numId w:val="2"/>
        </w:numPr>
        <w:tabs>
          <w:tab w:val="left" w:pos="800"/>
        </w:tabs>
        <w:ind w:left="811" w:hanging="357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Name: </w:t>
      </w:r>
    </w:p>
    <w:p w14:paraId="11B737A6" w14:textId="77777777" w:rsidR="00D03FF7" w:rsidRDefault="00000000">
      <w:pPr>
        <w:pStyle w:val="Body"/>
        <w:widowControl w:val="0"/>
        <w:tabs>
          <w:tab w:val="left" w:pos="800"/>
        </w:tabs>
        <w:ind w:leftChars="100" w:left="210" w:right="-20" w:firstLineChars="300" w:firstLine="618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&lt;Organization: Name, Address&gt;;</w:t>
      </w:r>
    </w:p>
    <w:p w14:paraId="3CDEA689" w14:textId="77777777" w:rsidR="00D03FF7" w:rsidRDefault="00000000">
      <w:pPr>
        <w:pStyle w:val="Body"/>
        <w:widowControl w:val="0"/>
        <w:numPr>
          <w:ilvl w:val="0"/>
          <w:numId w:val="2"/>
        </w:numPr>
        <w:tabs>
          <w:tab w:val="left" w:pos="800"/>
        </w:tabs>
        <w:ind w:left="811" w:hanging="357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Name: </w:t>
      </w:r>
    </w:p>
    <w:p w14:paraId="44A79755" w14:textId="77777777" w:rsidR="00D03FF7" w:rsidRDefault="00000000">
      <w:pPr>
        <w:pStyle w:val="Body"/>
        <w:widowControl w:val="0"/>
        <w:tabs>
          <w:tab w:val="left" w:pos="800"/>
        </w:tabs>
        <w:ind w:left="810" w:right="-20" w:hanging="269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ab/>
        <w:t>&lt;Organization: Name, Address&gt;;</w:t>
      </w:r>
    </w:p>
    <w:p w14:paraId="6C656F3E" w14:textId="77777777" w:rsidR="00D03FF7" w:rsidRDefault="00000000">
      <w:pPr>
        <w:pStyle w:val="Body"/>
        <w:widowControl w:val="0"/>
        <w:numPr>
          <w:ilvl w:val="0"/>
          <w:numId w:val="2"/>
        </w:numPr>
        <w:tabs>
          <w:tab w:val="left" w:pos="800"/>
        </w:tabs>
        <w:ind w:left="811" w:hanging="357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Name: </w:t>
      </w:r>
    </w:p>
    <w:p w14:paraId="0A6995C9" w14:textId="77777777" w:rsidR="00D03FF7" w:rsidRDefault="00000000">
      <w:pPr>
        <w:pStyle w:val="Body"/>
        <w:widowControl w:val="0"/>
        <w:tabs>
          <w:tab w:val="left" w:pos="800"/>
        </w:tabs>
        <w:ind w:leftChars="100" w:left="210" w:right="-20" w:firstLineChars="300" w:firstLine="618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&lt;Organization: Name, Address&gt;;</w:t>
      </w:r>
    </w:p>
    <w:p w14:paraId="0FA40807" w14:textId="77777777" w:rsidR="00D03FF7" w:rsidRDefault="00D03FF7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</w:p>
    <w:p w14:paraId="22D4BD60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  <w:t>Title of the presentation:</w:t>
      </w:r>
    </w:p>
    <w:p w14:paraId="5671D4A1" w14:textId="77777777" w:rsidR="00D03FF7" w:rsidRDefault="00D03FF7">
      <w:pPr>
        <w:pStyle w:val="Body"/>
        <w:widowControl w:val="0"/>
        <w:tabs>
          <w:tab w:val="left" w:pos="800"/>
        </w:tabs>
        <w:ind w:right="-20" w:firstLine="0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</w:p>
    <w:p w14:paraId="67F70CA3" w14:textId="77777777" w:rsidR="00D03FF7" w:rsidRDefault="00D03FF7">
      <w:pPr>
        <w:pStyle w:val="Body"/>
        <w:widowControl w:val="0"/>
        <w:tabs>
          <w:tab w:val="left" w:pos="800"/>
        </w:tabs>
        <w:ind w:right="-20" w:firstLine="0"/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</w:p>
    <w:p w14:paraId="0BACB57D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  <w:t>Preferred Format of Presentation (Select one):</w:t>
      </w:r>
    </w:p>
    <w:p w14:paraId="7BBB41F1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proofErr w:type="gramStart"/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(  )</w:t>
      </w:r>
      <w:proofErr w:type="gramEnd"/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 Oral Presentation  or (   ) Not </w:t>
      </w:r>
    </w:p>
    <w:p w14:paraId="59DDA9F8" w14:textId="77777777" w:rsidR="00D03FF7" w:rsidRDefault="00D03FF7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</w:p>
    <w:p w14:paraId="27CE6CD5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  <w:t>Submitted by:</w:t>
      </w:r>
    </w:p>
    <w:p w14:paraId="3531E3C6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Name: </w:t>
      </w:r>
    </w:p>
    <w:p w14:paraId="55FBE5D7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Affiliation (Company, University, etc.</w:t>
      </w:r>
      <w:proofErr w:type="gramStart"/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>) :</w:t>
      </w:r>
      <w:proofErr w:type="gramEnd"/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    </w:t>
      </w:r>
    </w:p>
    <w:p w14:paraId="3BAD4AD0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Address: </w:t>
      </w:r>
    </w:p>
    <w:p w14:paraId="021BE203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E-mail: </w:t>
      </w:r>
    </w:p>
    <w:p w14:paraId="02BA3568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Phone: </w:t>
      </w:r>
    </w:p>
    <w:p w14:paraId="3C9F7F9F" w14:textId="77777777" w:rsidR="00D03FF7" w:rsidRDefault="00000000">
      <w:pPr>
        <w:pStyle w:val="Body"/>
        <w:widowControl w:val="0"/>
        <w:tabs>
          <w:tab w:val="left" w:pos="800"/>
        </w:tabs>
        <w:jc w:val="left"/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</w:pPr>
      <w:r>
        <w:rPr>
          <w:rFonts w:ascii="Arial" w:eastAsia="Arial" w:hAnsi="Arial" w:cs="Arial"/>
          <w:color w:val="auto"/>
          <w:spacing w:val="-7"/>
          <w:sz w:val="22"/>
          <w:szCs w:val="22"/>
          <w:lang w:eastAsia="en-US"/>
        </w:rPr>
        <w:t xml:space="preserve">Fax: </w:t>
      </w:r>
    </w:p>
    <w:p w14:paraId="4DEFC103" w14:textId="77777777" w:rsidR="00D03FF7" w:rsidRDefault="00D03FF7">
      <w:pPr>
        <w:spacing w:before="7" w:line="260" w:lineRule="exact"/>
        <w:rPr>
          <w:rFonts w:ascii="Arial" w:hAnsi="Arial" w:cs="Arial"/>
          <w:sz w:val="26"/>
          <w:szCs w:val="26"/>
        </w:rPr>
      </w:pPr>
    </w:p>
    <w:p w14:paraId="01CC6284" w14:textId="77777777" w:rsidR="00D03FF7" w:rsidRDefault="00000000">
      <w:pPr>
        <w:pStyle w:val="2"/>
        <w:keepNext w:val="0"/>
        <w:keepLines w:val="0"/>
        <w:spacing w:before="29" w:after="0" w:line="240" w:lineRule="auto"/>
        <w:ind w:left="100" w:right="-20"/>
        <w:jc w:val="left"/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</w:pPr>
      <w:r>
        <w:rPr>
          <w:rFonts w:ascii="Arial" w:eastAsia="Arial" w:hAnsi="Arial" w:cs="Arial"/>
          <w:spacing w:val="2"/>
          <w:kern w:val="0"/>
          <w:sz w:val="24"/>
          <w:szCs w:val="24"/>
          <w:lang w:eastAsia="en-US"/>
        </w:rPr>
        <w:t>Keywords (no more than five):</w:t>
      </w:r>
    </w:p>
    <w:tbl>
      <w:tblPr>
        <w:tblW w:w="7221" w:type="dxa"/>
        <w:tblInd w:w="50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01"/>
        <w:gridCol w:w="2659"/>
        <w:gridCol w:w="1661"/>
      </w:tblGrid>
      <w:tr w:rsidR="00D03FF7" w14:paraId="4ED4BAC5" w14:textId="77777777">
        <w:trPr>
          <w:trHeight w:hRule="exact" w:val="359"/>
        </w:trPr>
        <w:tc>
          <w:tcPr>
            <w:tcW w:w="2901" w:type="dxa"/>
            <w:tcBorders>
              <w:top w:val="nil"/>
              <w:left w:val="nil"/>
              <w:bottom w:val="nil"/>
              <w:right w:val="nil"/>
            </w:tcBorders>
          </w:tcPr>
          <w:p w14:paraId="18EC0DF0" w14:textId="77777777" w:rsidR="00D03FF7" w:rsidRDefault="00000000">
            <w:pPr>
              <w:pStyle w:val="TableParagraph"/>
              <w:spacing w:before="69"/>
              <w:ind w:left="40" w:right="-20"/>
              <w:rPr>
                <w:rFonts w:ascii="Arial" w:eastAsia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FF0000"/>
                <w:spacing w:val="1"/>
                <w:sz w:val="24"/>
                <w:szCs w:val="24"/>
              </w:rPr>
              <w:t>1</w:t>
            </w:r>
            <w:r>
              <w:rPr>
                <w:rFonts w:ascii="Arial" w:eastAsia="Arial" w:hAnsi="Arial" w:cs="Arial"/>
                <w:color w:val="FF0000"/>
                <w:sz w:val="24"/>
                <w:szCs w:val="24"/>
              </w:rPr>
              <w:t>.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32DF7B92" w14:textId="77777777" w:rsidR="00D03FF7" w:rsidRDefault="00000000">
            <w:pPr>
              <w:pStyle w:val="TableParagraph"/>
              <w:spacing w:before="69"/>
              <w:ind w:right="139"/>
              <w:rPr>
                <w:rFonts w:ascii="Arial" w:eastAsia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FF0000"/>
                <w:spacing w:val="1"/>
                <w:w w:val="99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color w:val="FF0000"/>
                <w:w w:val="99"/>
                <w:sz w:val="24"/>
                <w:szCs w:val="24"/>
              </w:rPr>
              <w:t xml:space="preserve">.  </w:t>
            </w: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</w:tcPr>
          <w:p w14:paraId="4294502E" w14:textId="77777777" w:rsidR="00D03FF7" w:rsidRDefault="00000000">
            <w:pPr>
              <w:pStyle w:val="TableParagraph"/>
              <w:spacing w:before="69"/>
              <w:ind w:right="972"/>
              <w:rPr>
                <w:rFonts w:ascii="Arial" w:eastAsia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FF0000"/>
                <w:spacing w:val="1"/>
                <w:w w:val="99"/>
                <w:sz w:val="24"/>
                <w:szCs w:val="24"/>
              </w:rPr>
              <w:t xml:space="preserve">3. </w:t>
            </w:r>
          </w:p>
        </w:tc>
      </w:tr>
    </w:tbl>
    <w:p w14:paraId="520DEB09" w14:textId="77777777" w:rsidR="00D03FF7" w:rsidRDefault="00D03FF7">
      <w:pPr>
        <w:spacing w:before="3" w:line="60" w:lineRule="exact"/>
        <w:rPr>
          <w:rFonts w:ascii="Arial" w:hAnsi="Arial" w:cs="Arial"/>
          <w:sz w:val="6"/>
          <w:szCs w:val="6"/>
        </w:rPr>
      </w:pPr>
    </w:p>
    <w:p w14:paraId="7AFE9F71" w14:textId="77777777" w:rsidR="00D03FF7" w:rsidRDefault="00D03FF7">
      <w:pPr>
        <w:spacing w:before="12" w:line="260" w:lineRule="exact"/>
        <w:rPr>
          <w:rFonts w:ascii="Arial" w:hAnsi="Arial" w:cs="Arial"/>
          <w:sz w:val="26"/>
          <w:szCs w:val="26"/>
        </w:rPr>
      </w:pPr>
    </w:p>
    <w:p w14:paraId="1537B6D4" w14:textId="77777777" w:rsidR="00D03FF7" w:rsidRDefault="00000000">
      <w:pPr>
        <w:pStyle w:val="Body"/>
        <w:spacing w:before="29" w:line="242" w:lineRule="auto"/>
        <w:ind w:left="100" w:right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A</w:t>
      </w:r>
      <w:r>
        <w:rPr>
          <w:rFonts w:ascii="Arial" w:hAnsi="Arial" w:cs="Arial"/>
          <w:spacing w:val="1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st</w:t>
      </w:r>
      <w:r>
        <w:rPr>
          <w:rFonts w:ascii="Arial" w:hAnsi="Arial" w:cs="Arial"/>
          <w:spacing w:val="2"/>
          <w:sz w:val="20"/>
          <w:szCs w:val="20"/>
        </w:rPr>
        <w:t>r</w:t>
      </w:r>
      <w:r>
        <w:rPr>
          <w:rFonts w:ascii="Arial" w:hAnsi="Arial" w:cs="Arial"/>
          <w:spacing w:val="1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ct</w:t>
      </w:r>
      <w:r>
        <w:rPr>
          <w:rFonts w:ascii="Arial" w:hAnsi="Arial" w:cs="Arial"/>
          <w:spacing w:val="-8"/>
          <w:sz w:val="20"/>
          <w:szCs w:val="20"/>
        </w:rPr>
        <w:t xml:space="preserve"> </w:t>
      </w:r>
      <w:r>
        <w:rPr>
          <w:rFonts w:ascii="Arial" w:hAnsi="Arial" w:cs="Arial"/>
          <w:spacing w:val="2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 xml:space="preserve">1 </w:t>
      </w:r>
      <w:r>
        <w:rPr>
          <w:rFonts w:ascii="Arial" w:hAnsi="Arial" w:cs="Arial"/>
          <w:spacing w:val="-3"/>
          <w:sz w:val="20"/>
          <w:szCs w:val="20"/>
        </w:rPr>
        <w:t>p</w:t>
      </w:r>
      <w:r>
        <w:rPr>
          <w:rFonts w:ascii="Arial" w:hAnsi="Arial" w:cs="Arial"/>
          <w:spacing w:val="1"/>
          <w:sz w:val="20"/>
          <w:szCs w:val="20"/>
        </w:rPr>
        <w:t>age</w:t>
      </w:r>
      <w:r>
        <w:rPr>
          <w:rFonts w:ascii="Arial" w:hAnsi="Arial" w:cs="Arial"/>
          <w:spacing w:val="-7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in </w:t>
      </w:r>
      <w:r>
        <w:rPr>
          <w:rFonts w:ascii="Arial" w:hAnsi="Arial" w:cs="Arial"/>
          <w:spacing w:val="-1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/>
          <w:spacing w:val="-1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ze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pacing w:val="1"/>
          <w:sz w:val="20"/>
          <w:szCs w:val="20"/>
        </w:rPr>
        <w:t>hee</w:t>
      </w:r>
      <w:r>
        <w:rPr>
          <w:rFonts w:ascii="Arial" w:hAnsi="Arial" w:cs="Arial"/>
          <w:spacing w:val="-4"/>
          <w:sz w:val="20"/>
          <w:szCs w:val="20"/>
        </w:rPr>
        <w:t xml:space="preserve">t, </w:t>
      </w:r>
      <w:r>
        <w:rPr>
          <w:rFonts w:ascii="Arial" w:hAnsi="Arial" w:cs="Arial"/>
          <w:bCs/>
          <w:iCs/>
          <w:sz w:val="20"/>
          <w:szCs w:val="20"/>
        </w:rPr>
        <w:t>the text in Times New Roman 10pt</w:t>
      </w:r>
      <w:r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pacing w:val="-11"/>
          <w:sz w:val="20"/>
          <w:szCs w:val="20"/>
        </w:rPr>
        <w:t xml:space="preserve"> 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2"/>
          <w:sz w:val="20"/>
          <w:szCs w:val="20"/>
        </w:rPr>
        <w:t xml:space="preserve"> </w:t>
      </w:r>
      <w:r>
        <w:rPr>
          <w:rFonts w:ascii="Arial" w:hAnsi="Arial" w:cs="Arial"/>
          <w:spacing w:val="1"/>
          <w:sz w:val="20"/>
          <w:szCs w:val="20"/>
        </w:rPr>
        <w:t>on</w:t>
      </w:r>
      <w:r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E</w:t>
      </w:r>
      <w:r>
        <w:rPr>
          <w:rFonts w:ascii="Arial" w:hAnsi="Arial" w:cs="Arial"/>
          <w:spacing w:val="1"/>
          <w:sz w:val="20"/>
          <w:szCs w:val="20"/>
        </w:rPr>
        <w:t>ng</w:t>
      </w:r>
      <w:r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sh</w:t>
      </w:r>
      <w:r>
        <w:rPr>
          <w:rFonts w:ascii="Arial" w:hAnsi="Arial" w:cs="Arial"/>
          <w:spacing w:val="-6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pacing w:val="1"/>
          <w:sz w:val="20"/>
          <w:szCs w:val="20"/>
        </w:rPr>
        <w:t>op</w:t>
      </w:r>
      <w:r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pacing w:val="-4"/>
          <w:sz w:val="20"/>
          <w:szCs w:val="20"/>
        </w:rPr>
        <w:t xml:space="preserve"> </w:t>
      </w:r>
      <w:r>
        <w:rPr>
          <w:rFonts w:ascii="Arial" w:hAnsi="Arial" w:cs="Arial"/>
          <w:spacing w:val="-3"/>
          <w:sz w:val="20"/>
          <w:szCs w:val="20"/>
        </w:rPr>
        <w:t>(1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pacing w:val="-3"/>
          <w:sz w:val="20"/>
          <w:szCs w:val="20"/>
        </w:rPr>
        <w:t>p</w:t>
      </w:r>
      <w:r>
        <w:rPr>
          <w:rFonts w:ascii="Arial" w:hAnsi="Arial" w:cs="Arial"/>
          <w:spacing w:val="1"/>
          <w:sz w:val="20"/>
          <w:szCs w:val="20"/>
        </w:rPr>
        <w:t>age)</w:t>
      </w:r>
      <w:r>
        <w:rPr>
          <w:rFonts w:ascii="Arial" w:hAnsi="Arial" w:cs="Arial"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no more than 350 words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sz w:val="20"/>
          <w:szCs w:val="20"/>
        </w:rPr>
        <w:t xml:space="preserve">and </w:t>
      </w:r>
      <w:r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pacing w:val="1"/>
          <w:sz w:val="20"/>
          <w:szCs w:val="20"/>
        </w:rPr>
        <w:t>ub</w:t>
      </w:r>
      <w:r>
        <w:rPr>
          <w:rFonts w:ascii="Arial" w:hAnsi="Arial" w:cs="Arial"/>
          <w:spacing w:val="-7"/>
          <w:sz w:val="20"/>
          <w:szCs w:val="20"/>
        </w:rPr>
        <w:t>m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pacing w:val="-6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pacing w:val="1"/>
          <w:sz w:val="20"/>
          <w:szCs w:val="20"/>
        </w:rPr>
        <w:t>ou</w:t>
      </w:r>
      <w:r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pacing w:val="-8"/>
          <w:sz w:val="20"/>
          <w:szCs w:val="20"/>
        </w:rPr>
        <w:t xml:space="preserve"> local </w:t>
      </w:r>
      <w:r>
        <w:rPr>
          <w:rFonts w:ascii="Arial" w:hAnsi="Arial" w:cs="Arial"/>
          <w:spacing w:val="-1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NQ</w:t>
      </w:r>
      <w:r>
        <w:rPr>
          <w:rFonts w:ascii="Arial" w:hAnsi="Arial" w:cs="Arial"/>
          <w:spacing w:val="-4"/>
          <w:sz w:val="20"/>
          <w:szCs w:val="20"/>
        </w:rPr>
        <w:t xml:space="preserve"> </w:t>
      </w:r>
      <w:r>
        <w:rPr>
          <w:rFonts w:ascii="Arial" w:hAnsi="Arial" w:cs="Arial"/>
          <w:spacing w:val="-3"/>
          <w:sz w:val="20"/>
          <w:szCs w:val="20"/>
        </w:rPr>
        <w:t>o</w:t>
      </w:r>
      <w:r>
        <w:rPr>
          <w:rFonts w:ascii="Arial" w:hAnsi="Arial" w:cs="Arial"/>
          <w:spacing w:val="2"/>
          <w:sz w:val="20"/>
          <w:szCs w:val="20"/>
        </w:rPr>
        <w:t>r</w:t>
      </w:r>
      <w:r>
        <w:rPr>
          <w:rFonts w:ascii="Arial" w:hAnsi="Arial" w:cs="Arial"/>
          <w:spacing w:val="1"/>
          <w:sz w:val="20"/>
          <w:szCs w:val="20"/>
        </w:rPr>
        <w:t>g</w:t>
      </w:r>
      <w:r>
        <w:rPr>
          <w:rFonts w:ascii="Arial" w:hAnsi="Arial" w:cs="Arial"/>
          <w:spacing w:val="-3"/>
          <w:sz w:val="20"/>
          <w:szCs w:val="20"/>
        </w:rPr>
        <w:t>a</w:t>
      </w:r>
      <w:r>
        <w:rPr>
          <w:rFonts w:ascii="Arial" w:hAnsi="Arial" w:cs="Arial"/>
          <w:spacing w:val="1"/>
          <w:sz w:val="20"/>
          <w:szCs w:val="20"/>
        </w:rPr>
        <w:t>n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z</w:t>
      </w:r>
      <w:r>
        <w:rPr>
          <w:rFonts w:ascii="Arial" w:hAnsi="Arial" w:cs="Arial"/>
          <w:spacing w:val="1"/>
          <w:sz w:val="20"/>
          <w:szCs w:val="20"/>
        </w:rPr>
        <w:t>a</w:t>
      </w:r>
      <w:r>
        <w:rPr>
          <w:rFonts w:ascii="Arial" w:hAnsi="Arial" w:cs="Arial"/>
          <w:spacing w:val="-4"/>
          <w:sz w:val="20"/>
          <w:szCs w:val="20"/>
        </w:rPr>
        <w:t>t</w:t>
      </w:r>
      <w:r>
        <w:rPr>
          <w:rFonts w:ascii="Arial" w:hAnsi="Arial" w:cs="Arial"/>
          <w:spacing w:val="4"/>
          <w:sz w:val="20"/>
          <w:szCs w:val="20"/>
        </w:rPr>
        <w:t>i</w:t>
      </w:r>
      <w:r>
        <w:rPr>
          <w:rFonts w:ascii="Arial" w:hAnsi="Arial" w:cs="Arial"/>
          <w:spacing w:val="-3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-11"/>
          <w:sz w:val="20"/>
          <w:szCs w:val="20"/>
        </w:rPr>
        <w:t xml:space="preserve"> </w:t>
      </w:r>
      <w:r>
        <w:rPr>
          <w:rFonts w:ascii="Arial" w:hAnsi="Arial" w:cs="Arial"/>
          <w:spacing w:val="1"/>
          <w:sz w:val="20"/>
          <w:szCs w:val="20"/>
        </w:rPr>
        <w:t>en</w:t>
      </w:r>
      <w:r>
        <w:rPr>
          <w:rFonts w:ascii="Arial" w:hAnsi="Arial" w:cs="Arial"/>
          <w:spacing w:val="-5"/>
          <w:sz w:val="20"/>
          <w:szCs w:val="20"/>
        </w:rPr>
        <w:t>c</w:t>
      </w:r>
      <w:r>
        <w:rPr>
          <w:rFonts w:ascii="Arial" w:hAnsi="Arial" w:cs="Arial"/>
          <w:spacing w:val="4"/>
          <w:sz w:val="20"/>
          <w:szCs w:val="20"/>
        </w:rPr>
        <w:t>l</w:t>
      </w:r>
      <w:r>
        <w:rPr>
          <w:rFonts w:ascii="Arial" w:hAnsi="Arial" w:cs="Arial"/>
          <w:spacing w:val="1"/>
          <w:sz w:val="20"/>
          <w:szCs w:val="20"/>
        </w:rPr>
        <w:t>o</w:t>
      </w:r>
      <w:r>
        <w:rPr>
          <w:rFonts w:ascii="Arial" w:hAnsi="Arial" w:cs="Arial"/>
          <w:spacing w:val="-5"/>
          <w:sz w:val="20"/>
          <w:szCs w:val="20"/>
        </w:rPr>
        <w:t>s</w:t>
      </w:r>
      <w:r>
        <w:rPr>
          <w:rFonts w:ascii="Arial" w:hAnsi="Arial" w:cs="Arial"/>
          <w:spacing w:val="1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bCs/>
          <w:sz w:val="20"/>
          <w:szCs w:val="20"/>
        </w:rPr>
        <w:t>Please see Format and Guidelines of Abstract for further information.</w:t>
      </w:r>
    </w:p>
    <w:p w14:paraId="156D9166" w14:textId="77777777" w:rsidR="00D03FF7" w:rsidRDefault="00D03FF7">
      <w:pPr>
        <w:pStyle w:val="Body"/>
        <w:spacing w:before="29" w:line="242" w:lineRule="auto"/>
        <w:ind w:left="100" w:right="40"/>
        <w:rPr>
          <w:rFonts w:ascii="Arial" w:hAnsi="Arial" w:cs="Arial"/>
        </w:rPr>
      </w:pPr>
    </w:p>
    <w:p w14:paraId="276FBA3E" w14:textId="54BE84F3" w:rsidR="00D03FF7" w:rsidRDefault="00D03FF7">
      <w:pPr>
        <w:widowControl/>
        <w:jc w:val="left"/>
        <w:rPr>
          <w:rFonts w:ascii="Arial" w:eastAsia="仿宋_GB2312" w:hAnsi="Arial" w:cs="Arial"/>
          <w:b/>
          <w:bCs/>
          <w:kern w:val="44"/>
          <w:sz w:val="32"/>
          <w:szCs w:val="32"/>
        </w:rPr>
      </w:pPr>
    </w:p>
    <w:sectPr w:rsidR="00D03FF7">
      <w:headerReference w:type="even" r:id="rId10"/>
      <w:headerReference w:type="default" r:id="rId11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98806" w14:textId="77777777" w:rsidR="00A8612B" w:rsidRDefault="00A8612B">
      <w:r>
        <w:separator/>
      </w:r>
    </w:p>
  </w:endnote>
  <w:endnote w:type="continuationSeparator" w:id="0">
    <w:p w14:paraId="0DDE132C" w14:textId="77777777" w:rsidR="00A8612B" w:rsidRDefault="00A86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Arial Unicode MS">
    <w:altName w:val="等线"/>
    <w:panose1 w:val="020B0604020202020204"/>
    <w:charset w:val="86"/>
    <w:family w:val="auto"/>
    <w:pitch w:val="default"/>
    <w:sig w:usb0="00000000" w:usb1="00000000" w:usb2="0000003F" w:usb3="00000000" w:csb0="603F01FF" w:csb1="FFFF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80AFF" w14:textId="77777777" w:rsidR="00A8612B" w:rsidRDefault="00A8612B">
      <w:r>
        <w:separator/>
      </w:r>
    </w:p>
  </w:footnote>
  <w:footnote w:type="continuationSeparator" w:id="0">
    <w:p w14:paraId="32B3EF8F" w14:textId="77777777" w:rsidR="00A8612B" w:rsidRDefault="00A86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63F3" w14:textId="77777777" w:rsidR="00D03FF7" w:rsidRDefault="00000000">
    <w:pPr>
      <w:pStyle w:val="a9"/>
      <w:pBdr>
        <w:bottom w:val="none" w:sz="0" w:space="0" w:color="auto"/>
      </w:pBd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60288" behindDoc="0" locked="0" layoutInCell="1" allowOverlap="1" wp14:anchorId="7C25AF3F" wp14:editId="4CC108A9">
          <wp:simplePos x="0" y="0"/>
          <wp:positionH relativeFrom="margin">
            <wp:posOffset>4390390</wp:posOffset>
          </wp:positionH>
          <wp:positionV relativeFrom="paragraph">
            <wp:posOffset>-306705</wp:posOffset>
          </wp:positionV>
          <wp:extent cx="1336675" cy="751840"/>
          <wp:effectExtent l="0" t="0" r="0" b="0"/>
          <wp:wrapNone/>
          <wp:docPr id="5" name="图片 5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531" cy="751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hd w:val="clear" w:color="auto" w:fill="FFFFFF"/>
        <w:lang w:eastAsia="en-SG"/>
      </w:rPr>
      <w:drawing>
        <wp:anchor distT="0" distB="0" distL="114300" distR="114300" simplePos="0" relativeHeight="251659264" behindDoc="0" locked="0" layoutInCell="1" allowOverlap="1" wp14:anchorId="24761024" wp14:editId="6055F943">
          <wp:simplePos x="0" y="0"/>
          <wp:positionH relativeFrom="margin">
            <wp:posOffset>27940</wp:posOffset>
          </wp:positionH>
          <wp:positionV relativeFrom="paragraph">
            <wp:posOffset>-240665</wp:posOffset>
          </wp:positionV>
          <wp:extent cx="1095375" cy="697230"/>
          <wp:effectExtent l="0" t="0" r="0" b="8255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5375" cy="697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1B254" w14:textId="77777777" w:rsidR="00D03FF7" w:rsidRDefault="00D03FF7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91C2F"/>
    <w:multiLevelType w:val="multilevel"/>
    <w:tmpl w:val="03091C2F"/>
    <w:lvl w:ilvl="0">
      <w:start w:val="1"/>
      <w:numFmt w:val="decimal"/>
      <w:lvlText w:val="%1."/>
      <w:lvlJc w:val="left"/>
      <w:pPr>
        <w:ind w:left="901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1" w:hanging="440"/>
      </w:pPr>
    </w:lvl>
    <w:lvl w:ilvl="2">
      <w:start w:val="1"/>
      <w:numFmt w:val="lowerRoman"/>
      <w:lvlText w:val="%3."/>
      <w:lvlJc w:val="right"/>
      <w:pPr>
        <w:ind w:left="1861" w:hanging="440"/>
      </w:pPr>
    </w:lvl>
    <w:lvl w:ilvl="3">
      <w:start w:val="1"/>
      <w:numFmt w:val="decimal"/>
      <w:lvlText w:val="%4."/>
      <w:lvlJc w:val="left"/>
      <w:pPr>
        <w:ind w:left="2301" w:hanging="440"/>
      </w:pPr>
    </w:lvl>
    <w:lvl w:ilvl="4">
      <w:start w:val="1"/>
      <w:numFmt w:val="lowerLetter"/>
      <w:lvlText w:val="%5)"/>
      <w:lvlJc w:val="left"/>
      <w:pPr>
        <w:ind w:left="2741" w:hanging="440"/>
      </w:pPr>
    </w:lvl>
    <w:lvl w:ilvl="5">
      <w:start w:val="1"/>
      <w:numFmt w:val="lowerRoman"/>
      <w:lvlText w:val="%6."/>
      <w:lvlJc w:val="right"/>
      <w:pPr>
        <w:ind w:left="3181" w:hanging="440"/>
      </w:pPr>
    </w:lvl>
    <w:lvl w:ilvl="6">
      <w:start w:val="1"/>
      <w:numFmt w:val="decimal"/>
      <w:lvlText w:val="%7."/>
      <w:lvlJc w:val="left"/>
      <w:pPr>
        <w:ind w:left="3621" w:hanging="440"/>
      </w:pPr>
    </w:lvl>
    <w:lvl w:ilvl="7">
      <w:start w:val="1"/>
      <w:numFmt w:val="lowerLetter"/>
      <w:lvlText w:val="%8)"/>
      <w:lvlJc w:val="left"/>
      <w:pPr>
        <w:ind w:left="4061" w:hanging="440"/>
      </w:pPr>
    </w:lvl>
    <w:lvl w:ilvl="8">
      <w:start w:val="1"/>
      <w:numFmt w:val="lowerRoman"/>
      <w:lvlText w:val="%9."/>
      <w:lvlJc w:val="right"/>
      <w:pPr>
        <w:ind w:left="4501" w:hanging="440"/>
      </w:pPr>
    </w:lvl>
  </w:abstractNum>
  <w:abstractNum w:abstractNumId="1" w15:restartNumberingAfterBreak="0">
    <w:nsid w:val="11477A54"/>
    <w:multiLevelType w:val="multilevel"/>
    <w:tmpl w:val="11477A54"/>
    <w:lvl w:ilvl="0">
      <w:start w:val="1"/>
      <w:numFmt w:val="decimal"/>
      <w:lvlText w:val="%1."/>
      <w:lvlJc w:val="left"/>
      <w:pPr>
        <w:ind w:left="901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1" w:hanging="440"/>
      </w:pPr>
    </w:lvl>
    <w:lvl w:ilvl="2">
      <w:start w:val="1"/>
      <w:numFmt w:val="lowerRoman"/>
      <w:lvlText w:val="%3."/>
      <w:lvlJc w:val="right"/>
      <w:pPr>
        <w:ind w:left="1861" w:hanging="440"/>
      </w:pPr>
    </w:lvl>
    <w:lvl w:ilvl="3">
      <w:start w:val="1"/>
      <w:numFmt w:val="decimal"/>
      <w:lvlText w:val="%4."/>
      <w:lvlJc w:val="left"/>
      <w:pPr>
        <w:ind w:left="2301" w:hanging="440"/>
      </w:pPr>
    </w:lvl>
    <w:lvl w:ilvl="4">
      <w:start w:val="1"/>
      <w:numFmt w:val="lowerLetter"/>
      <w:lvlText w:val="%5)"/>
      <w:lvlJc w:val="left"/>
      <w:pPr>
        <w:ind w:left="2741" w:hanging="440"/>
      </w:pPr>
    </w:lvl>
    <w:lvl w:ilvl="5">
      <w:start w:val="1"/>
      <w:numFmt w:val="lowerRoman"/>
      <w:lvlText w:val="%6."/>
      <w:lvlJc w:val="right"/>
      <w:pPr>
        <w:ind w:left="3181" w:hanging="440"/>
      </w:pPr>
    </w:lvl>
    <w:lvl w:ilvl="6">
      <w:start w:val="1"/>
      <w:numFmt w:val="decimal"/>
      <w:lvlText w:val="%7."/>
      <w:lvlJc w:val="left"/>
      <w:pPr>
        <w:ind w:left="3621" w:hanging="440"/>
      </w:pPr>
    </w:lvl>
    <w:lvl w:ilvl="7">
      <w:start w:val="1"/>
      <w:numFmt w:val="lowerLetter"/>
      <w:lvlText w:val="%8)"/>
      <w:lvlJc w:val="left"/>
      <w:pPr>
        <w:ind w:left="4061" w:hanging="440"/>
      </w:pPr>
    </w:lvl>
    <w:lvl w:ilvl="8">
      <w:start w:val="1"/>
      <w:numFmt w:val="lowerRoman"/>
      <w:lvlText w:val="%9."/>
      <w:lvlJc w:val="right"/>
      <w:pPr>
        <w:ind w:left="4501" w:hanging="440"/>
      </w:pPr>
    </w:lvl>
  </w:abstractNum>
  <w:num w:numId="1" w16cid:durableId="897787083">
    <w:abstractNumId w:val="0"/>
  </w:num>
  <w:num w:numId="2" w16cid:durableId="1481270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trackedChange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E0tTQ3NzI2MTVV0lEKTi0uzszPAykwNKkFAPcleUktAAAA"/>
    <w:docVar w:name="commondata" w:val="eyJoZGlkIjoiNGE0NDIzMmI5YTYyOTJkYmIyOWY3ZGRjOGU5ZDM0MDYifQ=="/>
  </w:docVars>
  <w:rsids>
    <w:rsidRoot w:val="00692390"/>
    <w:rsid w:val="9FBF0242"/>
    <w:rsid w:val="BB5B0D63"/>
    <w:rsid w:val="FDE25B85"/>
    <w:rsid w:val="FF78FB72"/>
    <w:rsid w:val="FFAF0CA9"/>
    <w:rsid w:val="FFDFE112"/>
    <w:rsid w:val="00003608"/>
    <w:rsid w:val="00015A58"/>
    <w:rsid w:val="000576F8"/>
    <w:rsid w:val="00073D97"/>
    <w:rsid w:val="0008398E"/>
    <w:rsid w:val="00093665"/>
    <w:rsid w:val="00094BDD"/>
    <w:rsid w:val="00095918"/>
    <w:rsid w:val="000A1FCF"/>
    <w:rsid w:val="000A7B83"/>
    <w:rsid w:val="000B02B8"/>
    <w:rsid w:val="000C0613"/>
    <w:rsid w:val="000C1D8E"/>
    <w:rsid w:val="000C3E29"/>
    <w:rsid w:val="000D0424"/>
    <w:rsid w:val="000F0F64"/>
    <w:rsid w:val="00106E93"/>
    <w:rsid w:val="00127B8F"/>
    <w:rsid w:val="001311A1"/>
    <w:rsid w:val="00134520"/>
    <w:rsid w:val="00141842"/>
    <w:rsid w:val="001443A5"/>
    <w:rsid w:val="001479EA"/>
    <w:rsid w:val="00150B8B"/>
    <w:rsid w:val="00152664"/>
    <w:rsid w:val="00165EC9"/>
    <w:rsid w:val="00165F32"/>
    <w:rsid w:val="00165FCB"/>
    <w:rsid w:val="00170271"/>
    <w:rsid w:val="001900F1"/>
    <w:rsid w:val="00195F43"/>
    <w:rsid w:val="00195FE1"/>
    <w:rsid w:val="00197D17"/>
    <w:rsid w:val="001A3F61"/>
    <w:rsid w:val="001A73EE"/>
    <w:rsid w:val="001C2C76"/>
    <w:rsid w:val="001C5971"/>
    <w:rsid w:val="001D11AB"/>
    <w:rsid w:val="001D64A1"/>
    <w:rsid w:val="001F0495"/>
    <w:rsid w:val="001F3314"/>
    <w:rsid w:val="00201E6E"/>
    <w:rsid w:val="00202EC8"/>
    <w:rsid w:val="00207D82"/>
    <w:rsid w:val="002176DC"/>
    <w:rsid w:val="0022034F"/>
    <w:rsid w:val="00222F3C"/>
    <w:rsid w:val="00223D3A"/>
    <w:rsid w:val="002412EC"/>
    <w:rsid w:val="00245CFB"/>
    <w:rsid w:val="002810E1"/>
    <w:rsid w:val="0028588F"/>
    <w:rsid w:val="002A5CCF"/>
    <w:rsid w:val="002B111D"/>
    <w:rsid w:val="002B1849"/>
    <w:rsid w:val="002B2F61"/>
    <w:rsid w:val="002D0259"/>
    <w:rsid w:val="002E3E6F"/>
    <w:rsid w:val="002F3A0D"/>
    <w:rsid w:val="00303AAC"/>
    <w:rsid w:val="0030769F"/>
    <w:rsid w:val="00322328"/>
    <w:rsid w:val="00323173"/>
    <w:rsid w:val="003310A9"/>
    <w:rsid w:val="00335D78"/>
    <w:rsid w:val="0033712D"/>
    <w:rsid w:val="00345F7E"/>
    <w:rsid w:val="00351D8A"/>
    <w:rsid w:val="00370107"/>
    <w:rsid w:val="00373C87"/>
    <w:rsid w:val="00376938"/>
    <w:rsid w:val="003837AB"/>
    <w:rsid w:val="00393A67"/>
    <w:rsid w:val="0039709D"/>
    <w:rsid w:val="003A0E83"/>
    <w:rsid w:val="003B79DB"/>
    <w:rsid w:val="003B7FEA"/>
    <w:rsid w:val="003C00AF"/>
    <w:rsid w:val="003C289F"/>
    <w:rsid w:val="003D0133"/>
    <w:rsid w:val="003D02BB"/>
    <w:rsid w:val="003D6928"/>
    <w:rsid w:val="003F0E98"/>
    <w:rsid w:val="00403A77"/>
    <w:rsid w:val="004061E6"/>
    <w:rsid w:val="00410ADC"/>
    <w:rsid w:val="00421E89"/>
    <w:rsid w:val="00431C0A"/>
    <w:rsid w:val="00436D28"/>
    <w:rsid w:val="00480BC5"/>
    <w:rsid w:val="004917BC"/>
    <w:rsid w:val="0049677A"/>
    <w:rsid w:val="004A152B"/>
    <w:rsid w:val="004A539C"/>
    <w:rsid w:val="004C5528"/>
    <w:rsid w:val="004C6D0D"/>
    <w:rsid w:val="004C7F85"/>
    <w:rsid w:val="004D22C0"/>
    <w:rsid w:val="004D2E6F"/>
    <w:rsid w:val="004E4949"/>
    <w:rsid w:val="004E6C2D"/>
    <w:rsid w:val="004F167F"/>
    <w:rsid w:val="00503837"/>
    <w:rsid w:val="005217F5"/>
    <w:rsid w:val="00522F5B"/>
    <w:rsid w:val="00525560"/>
    <w:rsid w:val="00552738"/>
    <w:rsid w:val="0058217C"/>
    <w:rsid w:val="00583BA5"/>
    <w:rsid w:val="00585864"/>
    <w:rsid w:val="005863FE"/>
    <w:rsid w:val="005A0E03"/>
    <w:rsid w:val="005B506E"/>
    <w:rsid w:val="005C6FFA"/>
    <w:rsid w:val="005D065E"/>
    <w:rsid w:val="005D4FEB"/>
    <w:rsid w:val="005E0BD5"/>
    <w:rsid w:val="00604EBD"/>
    <w:rsid w:val="0064343B"/>
    <w:rsid w:val="00672819"/>
    <w:rsid w:val="006757CD"/>
    <w:rsid w:val="006826B8"/>
    <w:rsid w:val="00692065"/>
    <w:rsid w:val="00692390"/>
    <w:rsid w:val="006954CB"/>
    <w:rsid w:val="006A42B0"/>
    <w:rsid w:val="006B79AC"/>
    <w:rsid w:val="006C1316"/>
    <w:rsid w:val="006E57CD"/>
    <w:rsid w:val="006E7551"/>
    <w:rsid w:val="006F2782"/>
    <w:rsid w:val="006F59D0"/>
    <w:rsid w:val="00703002"/>
    <w:rsid w:val="007070D0"/>
    <w:rsid w:val="00714EC4"/>
    <w:rsid w:val="007218E6"/>
    <w:rsid w:val="007375D0"/>
    <w:rsid w:val="007417CD"/>
    <w:rsid w:val="00754E05"/>
    <w:rsid w:val="00756746"/>
    <w:rsid w:val="00757FD0"/>
    <w:rsid w:val="007767A7"/>
    <w:rsid w:val="00791BA3"/>
    <w:rsid w:val="007A4491"/>
    <w:rsid w:val="007B3199"/>
    <w:rsid w:val="007B5996"/>
    <w:rsid w:val="007B79DE"/>
    <w:rsid w:val="007C16BE"/>
    <w:rsid w:val="007C358F"/>
    <w:rsid w:val="007C5E21"/>
    <w:rsid w:val="007F237B"/>
    <w:rsid w:val="007F287B"/>
    <w:rsid w:val="00801F74"/>
    <w:rsid w:val="00802EF6"/>
    <w:rsid w:val="008204D0"/>
    <w:rsid w:val="00830022"/>
    <w:rsid w:val="00832703"/>
    <w:rsid w:val="00833F47"/>
    <w:rsid w:val="00834118"/>
    <w:rsid w:val="0084008E"/>
    <w:rsid w:val="00840A15"/>
    <w:rsid w:val="00841069"/>
    <w:rsid w:val="00847E0B"/>
    <w:rsid w:val="00870703"/>
    <w:rsid w:val="00873268"/>
    <w:rsid w:val="008768D8"/>
    <w:rsid w:val="008860D6"/>
    <w:rsid w:val="008962FE"/>
    <w:rsid w:val="008A21D3"/>
    <w:rsid w:val="008A2EE7"/>
    <w:rsid w:val="008A3597"/>
    <w:rsid w:val="008C7A72"/>
    <w:rsid w:val="008D50DC"/>
    <w:rsid w:val="008E137B"/>
    <w:rsid w:val="008E532D"/>
    <w:rsid w:val="008F0352"/>
    <w:rsid w:val="0090641C"/>
    <w:rsid w:val="00920E1E"/>
    <w:rsid w:val="009227FF"/>
    <w:rsid w:val="00932373"/>
    <w:rsid w:val="009338C3"/>
    <w:rsid w:val="009454B9"/>
    <w:rsid w:val="00947F94"/>
    <w:rsid w:val="00954291"/>
    <w:rsid w:val="0096773A"/>
    <w:rsid w:val="009716BC"/>
    <w:rsid w:val="00973DA2"/>
    <w:rsid w:val="00981233"/>
    <w:rsid w:val="009860A5"/>
    <w:rsid w:val="0098647F"/>
    <w:rsid w:val="00996B70"/>
    <w:rsid w:val="0099723A"/>
    <w:rsid w:val="009A2C43"/>
    <w:rsid w:val="009B188C"/>
    <w:rsid w:val="009B7503"/>
    <w:rsid w:val="009C73F8"/>
    <w:rsid w:val="009E01ED"/>
    <w:rsid w:val="009E2FA3"/>
    <w:rsid w:val="009F4280"/>
    <w:rsid w:val="00A06732"/>
    <w:rsid w:val="00A06D82"/>
    <w:rsid w:val="00A113F6"/>
    <w:rsid w:val="00A1676D"/>
    <w:rsid w:val="00A27612"/>
    <w:rsid w:val="00A3128E"/>
    <w:rsid w:val="00A43E30"/>
    <w:rsid w:val="00A51322"/>
    <w:rsid w:val="00A51328"/>
    <w:rsid w:val="00A56640"/>
    <w:rsid w:val="00A755E7"/>
    <w:rsid w:val="00A8122F"/>
    <w:rsid w:val="00A8612B"/>
    <w:rsid w:val="00A901DB"/>
    <w:rsid w:val="00A928B5"/>
    <w:rsid w:val="00A92BD0"/>
    <w:rsid w:val="00AB17CD"/>
    <w:rsid w:val="00AB54A0"/>
    <w:rsid w:val="00AB6C4D"/>
    <w:rsid w:val="00AB6FDF"/>
    <w:rsid w:val="00AD2E8E"/>
    <w:rsid w:val="00AD3C3A"/>
    <w:rsid w:val="00AD7B66"/>
    <w:rsid w:val="00AD7C61"/>
    <w:rsid w:val="00AE463F"/>
    <w:rsid w:val="00AE4B8D"/>
    <w:rsid w:val="00AE64AF"/>
    <w:rsid w:val="00B06529"/>
    <w:rsid w:val="00B10F02"/>
    <w:rsid w:val="00B12410"/>
    <w:rsid w:val="00B20458"/>
    <w:rsid w:val="00B25BC0"/>
    <w:rsid w:val="00B35D5B"/>
    <w:rsid w:val="00B513B3"/>
    <w:rsid w:val="00B53748"/>
    <w:rsid w:val="00B60530"/>
    <w:rsid w:val="00B63DC3"/>
    <w:rsid w:val="00B67B07"/>
    <w:rsid w:val="00B82042"/>
    <w:rsid w:val="00BA5620"/>
    <w:rsid w:val="00BB24C4"/>
    <w:rsid w:val="00BC1BBE"/>
    <w:rsid w:val="00BD2C40"/>
    <w:rsid w:val="00BE4D77"/>
    <w:rsid w:val="00BE7B7C"/>
    <w:rsid w:val="00C03A96"/>
    <w:rsid w:val="00C0552C"/>
    <w:rsid w:val="00C40904"/>
    <w:rsid w:val="00C546A3"/>
    <w:rsid w:val="00C737D4"/>
    <w:rsid w:val="00C76989"/>
    <w:rsid w:val="00C80EA7"/>
    <w:rsid w:val="00C92D66"/>
    <w:rsid w:val="00CA2E14"/>
    <w:rsid w:val="00CB1C38"/>
    <w:rsid w:val="00CB23A0"/>
    <w:rsid w:val="00CB2576"/>
    <w:rsid w:val="00CB7B12"/>
    <w:rsid w:val="00CC4559"/>
    <w:rsid w:val="00CC5928"/>
    <w:rsid w:val="00CC7A57"/>
    <w:rsid w:val="00CD5919"/>
    <w:rsid w:val="00CE53B6"/>
    <w:rsid w:val="00CE79A8"/>
    <w:rsid w:val="00D03FF7"/>
    <w:rsid w:val="00D06708"/>
    <w:rsid w:val="00D103DD"/>
    <w:rsid w:val="00D1502B"/>
    <w:rsid w:val="00D21C18"/>
    <w:rsid w:val="00D3278F"/>
    <w:rsid w:val="00D42853"/>
    <w:rsid w:val="00D62868"/>
    <w:rsid w:val="00D6439D"/>
    <w:rsid w:val="00D74EC7"/>
    <w:rsid w:val="00D93BAC"/>
    <w:rsid w:val="00DA3E6F"/>
    <w:rsid w:val="00DB3EBB"/>
    <w:rsid w:val="00DB461F"/>
    <w:rsid w:val="00DD747D"/>
    <w:rsid w:val="00DE2578"/>
    <w:rsid w:val="00DE55F2"/>
    <w:rsid w:val="00E21E36"/>
    <w:rsid w:val="00E27D16"/>
    <w:rsid w:val="00E3100B"/>
    <w:rsid w:val="00E52E14"/>
    <w:rsid w:val="00E61136"/>
    <w:rsid w:val="00E64D00"/>
    <w:rsid w:val="00E66700"/>
    <w:rsid w:val="00E70787"/>
    <w:rsid w:val="00E847FE"/>
    <w:rsid w:val="00E854CE"/>
    <w:rsid w:val="00E94F2E"/>
    <w:rsid w:val="00E95082"/>
    <w:rsid w:val="00EA693A"/>
    <w:rsid w:val="00EA6BF2"/>
    <w:rsid w:val="00EA73A0"/>
    <w:rsid w:val="00EB088E"/>
    <w:rsid w:val="00EB43B0"/>
    <w:rsid w:val="00EC051D"/>
    <w:rsid w:val="00EC129D"/>
    <w:rsid w:val="00EC6355"/>
    <w:rsid w:val="00EC6B5F"/>
    <w:rsid w:val="00ED0EDA"/>
    <w:rsid w:val="00ED3411"/>
    <w:rsid w:val="00ED6184"/>
    <w:rsid w:val="00EF01D7"/>
    <w:rsid w:val="00F223DF"/>
    <w:rsid w:val="00F32172"/>
    <w:rsid w:val="00F43BE9"/>
    <w:rsid w:val="00F5136E"/>
    <w:rsid w:val="00F523D9"/>
    <w:rsid w:val="00F55086"/>
    <w:rsid w:val="00F57953"/>
    <w:rsid w:val="00F9379D"/>
    <w:rsid w:val="00F947A1"/>
    <w:rsid w:val="00FB1AF9"/>
    <w:rsid w:val="00FB7FA1"/>
    <w:rsid w:val="00FC1B11"/>
    <w:rsid w:val="00FC4535"/>
    <w:rsid w:val="00FC5937"/>
    <w:rsid w:val="019723B0"/>
    <w:rsid w:val="0FBE7DF5"/>
    <w:rsid w:val="1068327B"/>
    <w:rsid w:val="107E7327"/>
    <w:rsid w:val="1546292F"/>
    <w:rsid w:val="165E4412"/>
    <w:rsid w:val="1E222A03"/>
    <w:rsid w:val="268D61B4"/>
    <w:rsid w:val="2BFFB9C1"/>
    <w:rsid w:val="54105DF7"/>
    <w:rsid w:val="61883696"/>
    <w:rsid w:val="71180121"/>
    <w:rsid w:val="729A21D9"/>
    <w:rsid w:val="7BEF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14B9BE"/>
  <w15:docId w15:val="{319D0111-73A6-4A18-AD4E-CD861FBDA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locked="1" w:uiPriority="1" w:unhideWhenUsed="1" w:qFormat="1"/>
    <w:lsdException w:name="heading 3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1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1"/>
    <w:unhideWhenUsed/>
    <w:qFormat/>
    <w:locked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pPr>
      <w:widowControl/>
      <w:tabs>
        <w:tab w:val="left" w:pos="3780"/>
      </w:tabs>
      <w:spacing w:line="422" w:lineRule="exact"/>
    </w:pPr>
    <w:rPr>
      <w:rFonts w:ascii="Times New Roman" w:eastAsia="仿宋_GB2312" w:hAnsi="Times New Roman"/>
      <w:sz w:val="30"/>
      <w:szCs w:val="24"/>
    </w:rPr>
  </w:style>
  <w:style w:type="paragraph" w:styleId="a5">
    <w:name w:val="Balloon Text"/>
    <w:basedOn w:val="a"/>
    <w:link w:val="a6"/>
    <w:uiPriority w:val="99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uiPriority w:val="99"/>
    <w:qFormat/>
    <w:rPr>
      <w:rFonts w:cs="Times New Roman"/>
      <w:color w:val="0563C1"/>
      <w:u w:val="single"/>
    </w:rPr>
  </w:style>
  <w:style w:type="character" w:customStyle="1" w:styleId="10">
    <w:name w:val="标题 1 字符"/>
    <w:link w:val="1"/>
    <w:uiPriority w:val="99"/>
    <w:qFormat/>
    <w:locked/>
    <w:rPr>
      <w:rFonts w:cs="Times New Roman"/>
      <w:b/>
      <w:bCs/>
      <w:kern w:val="44"/>
      <w:sz w:val="44"/>
      <w:szCs w:val="44"/>
    </w:rPr>
  </w:style>
  <w:style w:type="character" w:customStyle="1" w:styleId="30">
    <w:name w:val="标题 3 字符"/>
    <w:link w:val="3"/>
    <w:uiPriority w:val="99"/>
    <w:semiHidden/>
    <w:qFormat/>
    <w:locked/>
    <w:rPr>
      <w:rFonts w:cs="Times New Roman"/>
      <w:b/>
      <w:bCs/>
      <w:sz w:val="32"/>
      <w:szCs w:val="32"/>
    </w:rPr>
  </w:style>
  <w:style w:type="character" w:customStyle="1" w:styleId="aa">
    <w:name w:val="页眉 字符"/>
    <w:link w:val="a9"/>
    <w:uiPriority w:val="99"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qFormat/>
    <w:locked/>
    <w:rPr>
      <w:rFonts w:cs="Times New Roman"/>
      <w:sz w:val="18"/>
      <w:szCs w:val="18"/>
    </w:rPr>
  </w:style>
  <w:style w:type="paragraph" w:customStyle="1" w:styleId="11">
    <w:name w:val="列表段落1"/>
    <w:basedOn w:val="a"/>
    <w:uiPriority w:val="99"/>
    <w:qFormat/>
    <w:pPr>
      <w:ind w:firstLineChars="200" w:firstLine="420"/>
    </w:pPr>
  </w:style>
  <w:style w:type="character" w:customStyle="1" w:styleId="a4">
    <w:name w:val="正文文本 字符"/>
    <w:link w:val="a3"/>
    <w:uiPriority w:val="99"/>
    <w:qFormat/>
    <w:locked/>
    <w:rPr>
      <w:rFonts w:ascii="Times New Roman" w:eastAsia="仿宋_GB2312" w:hAnsi="Times New Roman" w:cs="Times New Roman"/>
      <w:sz w:val="24"/>
      <w:szCs w:val="24"/>
    </w:rPr>
  </w:style>
  <w:style w:type="character" w:customStyle="1" w:styleId="12">
    <w:name w:val="占位符文本1"/>
    <w:uiPriority w:val="99"/>
    <w:semiHidden/>
    <w:qFormat/>
    <w:rPr>
      <w:rFonts w:cs="Times New Roman"/>
      <w:color w:val="808080"/>
    </w:rPr>
  </w:style>
  <w:style w:type="character" w:customStyle="1" w:styleId="a6">
    <w:name w:val="批注框文本 字符"/>
    <w:link w:val="a5"/>
    <w:uiPriority w:val="99"/>
    <w:semiHidden/>
    <w:qFormat/>
    <w:locked/>
    <w:rPr>
      <w:rFonts w:cs="Times New Roman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  <w:style w:type="character" w:customStyle="1" w:styleId="copy-target">
    <w:name w:val="copy-target"/>
    <w:basedOn w:val="a0"/>
    <w:qFormat/>
  </w:style>
  <w:style w:type="character" w:styleId="ae">
    <w:name w:val="Placeholder Text"/>
    <w:basedOn w:val="a0"/>
    <w:uiPriority w:val="99"/>
    <w:semiHidden/>
    <w:rPr>
      <w:color w:val="808080"/>
    </w:rPr>
  </w:style>
  <w:style w:type="character" w:customStyle="1" w:styleId="13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Body">
    <w:name w:val="Body"/>
    <w:uiPriority w:val="1"/>
    <w:qFormat/>
    <w:pPr>
      <w:ind w:firstLine="360"/>
      <w:jc w:val="both"/>
    </w:pPr>
    <w:rPr>
      <w:rFonts w:ascii="Times New Roman" w:eastAsia="Arial Unicode MS" w:hAnsi="Arial Unicode MS" w:cs="Arial Unicode MS"/>
      <w:color w:val="000000"/>
      <w:sz w:val="24"/>
      <w:szCs w:val="24"/>
      <w:u w:color="000000"/>
    </w:rPr>
  </w:style>
  <w:style w:type="character" w:customStyle="1" w:styleId="20">
    <w:name w:val="标题 2 字符"/>
    <w:basedOn w:val="a0"/>
    <w:link w:val="2"/>
    <w:semiHidden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TableParagraph">
    <w:name w:val="Table Paragraph"/>
    <w:basedOn w:val="a"/>
    <w:uiPriority w:val="1"/>
    <w:qFormat/>
    <w:pPr>
      <w:jc w:val="left"/>
    </w:pPr>
    <w:rPr>
      <w:rFonts w:ascii="Times New Roman" w:eastAsia="宋体" w:hAnsi="Times New Roman"/>
      <w:kern w:val="0"/>
      <w:sz w:val="22"/>
      <w:lang w:eastAsia="en-US"/>
    </w:rPr>
  </w:style>
  <w:style w:type="paragraph" w:customStyle="1" w:styleId="14">
    <w:name w:val="修订1"/>
    <w:hidden/>
    <w:uiPriority w:val="99"/>
    <w:semiHidden/>
    <w:rPr>
      <w:kern w:val="2"/>
      <w:sz w:val="21"/>
      <w:szCs w:val="22"/>
    </w:rPr>
  </w:style>
  <w:style w:type="paragraph" w:styleId="af">
    <w:name w:val="Revision"/>
    <w:hidden/>
    <w:uiPriority w:val="99"/>
    <w:semiHidden/>
    <w:rsid w:val="001A3F61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secretariat@psq.org.ph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qa.hcm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质协字〔2016〕XX号</dc:title>
  <dc:creator>Bob Yu</dc:creator>
  <cp:lastModifiedBy>hu spring</cp:lastModifiedBy>
  <cp:revision>2</cp:revision>
  <cp:lastPrinted>2016-04-18T19:32:00Z</cp:lastPrinted>
  <dcterms:created xsi:type="dcterms:W3CDTF">2023-04-25T05:05:00Z</dcterms:created>
  <dcterms:modified xsi:type="dcterms:W3CDTF">2023-04-2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ICV">
    <vt:lpwstr>F066002B2C96478B91B3410F7583AA00</vt:lpwstr>
  </property>
</Properties>
</file>